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ucy Crow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ristin Chris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3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9334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